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9A0AD" w14:textId="77777777" w:rsidR="00BA2CD8" w:rsidRPr="00110D47" w:rsidRDefault="00BA2CD8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6CC8B401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4517EDA6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4B6A838A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0749220E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35F717FF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011CC622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698B4E37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01C7A2D2" w14:textId="4DA14256" w:rsidR="00FD14BC" w:rsidRDefault="008761A1" w:rsidP="008761A1">
      <w:pPr>
        <w:spacing w:after="0" w:line="240" w:lineRule="auto"/>
        <w:jc w:val="right"/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</w:pPr>
      <w:r w:rsidRPr="008761A1"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  <w:t>OB-7-22-</w:t>
      </w:r>
      <w:r w:rsidR="0098457C"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  <w:t>5</w:t>
      </w:r>
    </w:p>
    <w:p w14:paraId="75E93382" w14:textId="77777777" w:rsidR="008761A1" w:rsidRDefault="008761A1" w:rsidP="008761A1">
      <w:pPr>
        <w:spacing w:after="0" w:line="240" w:lineRule="auto"/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</w:pPr>
    </w:p>
    <w:p w14:paraId="26B295DD" w14:textId="2FE0F87E" w:rsidR="008761A1" w:rsidRDefault="008550C1" w:rsidP="008550C1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kern w:val="0"/>
          <w:sz w:val="28"/>
          <w:szCs w:val="28"/>
          <w:lang w:eastAsia="el-GR"/>
          <w14:ligatures w14:val="none"/>
        </w:rPr>
      </w:pPr>
      <w:r w:rsidRPr="008550C1">
        <w:rPr>
          <w:rFonts w:ascii="Arial Narrow" w:eastAsia="Times New Roman" w:hAnsi="Arial Narrow" w:cs="Arial"/>
          <w:b/>
          <w:bCs/>
          <w:kern w:val="0"/>
          <w:sz w:val="28"/>
          <w:szCs w:val="28"/>
          <w:lang w:eastAsia="el-GR"/>
          <w14:ligatures w14:val="none"/>
        </w:rPr>
        <w:t>TRAINEESHIP REPORT</w:t>
      </w:r>
    </w:p>
    <w:p w14:paraId="1E85EEF7" w14:textId="77777777" w:rsidR="00CA26DA" w:rsidRDefault="00CA26DA" w:rsidP="008550C1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kern w:val="0"/>
          <w:sz w:val="28"/>
          <w:szCs w:val="28"/>
          <w:lang w:eastAsia="el-GR"/>
          <w14:ligatures w14:val="none"/>
        </w:rPr>
      </w:pPr>
    </w:p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389"/>
        <w:gridCol w:w="1839"/>
        <w:gridCol w:w="1742"/>
        <w:gridCol w:w="2026"/>
      </w:tblGrid>
      <w:tr w:rsidR="000D54A0" w:rsidRPr="00CA26DA" w14:paraId="3A282B83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766F7566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Name of the trainee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2CF7D160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eastAsia="el-GR"/>
              </w:rPr>
              <w:t xml:space="preserve"> </w:t>
            </w:r>
          </w:p>
        </w:tc>
      </w:tr>
      <w:tr w:rsidR="000D54A0" w:rsidRPr="00CA26DA" w14:paraId="1E89890B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321A200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Name of the company/institution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2F4C55EF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05A8CED4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1D5B2EF5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Address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4E253D2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1C378672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38134893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VAT Registration Number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56D3F3A9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74F5820B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192D740C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Name, surname and function of the legal representative of the company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7FC99F69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71D5D166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098AC66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Name of the person in charge of the trainee (Mentor)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2BEB02C4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61D5D4E3" w14:textId="77777777" w:rsidTr="00236C4C">
        <w:trPr>
          <w:trHeight w:val="454"/>
          <w:jc w:val="center"/>
        </w:trPr>
        <w:tc>
          <w:tcPr>
            <w:tcW w:w="1884" w:type="pct"/>
            <w:vMerge w:val="restart"/>
            <w:shd w:val="clear" w:color="auto" w:fill="auto"/>
            <w:vAlign w:val="center"/>
          </w:tcPr>
          <w:p w14:paraId="32CF18B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Contact person: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4DF4C6A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Name and surname:</w:t>
            </w:r>
          </w:p>
        </w:tc>
        <w:tc>
          <w:tcPr>
            <w:tcW w:w="2094" w:type="pct"/>
            <w:gridSpan w:val="2"/>
            <w:shd w:val="clear" w:color="auto" w:fill="auto"/>
            <w:vAlign w:val="center"/>
          </w:tcPr>
          <w:p w14:paraId="4276C7A5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1EA29B46" w14:textId="77777777" w:rsidTr="00236C4C">
        <w:trPr>
          <w:trHeight w:val="454"/>
          <w:jc w:val="center"/>
        </w:trPr>
        <w:tc>
          <w:tcPr>
            <w:tcW w:w="1884" w:type="pct"/>
            <w:vMerge/>
            <w:shd w:val="clear" w:color="auto" w:fill="auto"/>
            <w:vAlign w:val="center"/>
          </w:tcPr>
          <w:p w14:paraId="63550166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  <w:tc>
          <w:tcPr>
            <w:tcW w:w="1022" w:type="pct"/>
            <w:shd w:val="clear" w:color="auto" w:fill="auto"/>
            <w:vAlign w:val="center"/>
          </w:tcPr>
          <w:p w14:paraId="4F238656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Phone number:</w:t>
            </w:r>
          </w:p>
        </w:tc>
        <w:tc>
          <w:tcPr>
            <w:tcW w:w="2094" w:type="pct"/>
            <w:gridSpan w:val="2"/>
            <w:shd w:val="clear" w:color="auto" w:fill="auto"/>
            <w:vAlign w:val="center"/>
          </w:tcPr>
          <w:p w14:paraId="20E57ABE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052622E5" w14:textId="77777777" w:rsidTr="00236C4C">
        <w:trPr>
          <w:trHeight w:val="454"/>
          <w:jc w:val="center"/>
        </w:trPr>
        <w:tc>
          <w:tcPr>
            <w:tcW w:w="1884" w:type="pct"/>
            <w:vMerge/>
            <w:shd w:val="clear" w:color="auto" w:fill="auto"/>
            <w:vAlign w:val="center"/>
          </w:tcPr>
          <w:p w14:paraId="5F2B9482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  <w:tc>
          <w:tcPr>
            <w:tcW w:w="1022" w:type="pct"/>
            <w:shd w:val="clear" w:color="auto" w:fill="auto"/>
            <w:vAlign w:val="center"/>
          </w:tcPr>
          <w:p w14:paraId="25ED3564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E-mail address:</w:t>
            </w:r>
          </w:p>
        </w:tc>
        <w:tc>
          <w:tcPr>
            <w:tcW w:w="2094" w:type="pct"/>
            <w:gridSpan w:val="2"/>
            <w:shd w:val="clear" w:color="auto" w:fill="auto"/>
            <w:vAlign w:val="center"/>
          </w:tcPr>
          <w:p w14:paraId="182601F7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37C4CFBC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23156D94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Traineeship title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08199E10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59D17060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52D1054A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0D3DDE84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14622FB3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 xml:space="preserve">Programme of the traineeship </w:t>
            </w:r>
            <w:r w:rsidRPr="00CA26DA">
              <w:rPr>
                <w:rFonts w:ascii="Arial Narrow" w:eastAsia="Times New Roman" w:hAnsi="Arial Narrow" w:cs="Arial"/>
                <w:i/>
                <w:lang w:val="en-GB" w:eastAsia="el-GR"/>
              </w:rPr>
              <w:t>(including tasks carried out by the trainee)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15CC95AF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64972221" w14:textId="77777777" w:rsid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6E5111EA" w14:textId="77777777" w:rsidR="00C84964" w:rsidRDefault="00C84964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424D65EC" w14:textId="77777777" w:rsidR="00C84964" w:rsidRPr="00CA26DA" w:rsidRDefault="00C84964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55DCA8A0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3CF32652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198E2002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Total number of working hours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7C6EAD16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0A378C67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5711DF0B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Start and end date of the traineeship: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63A69F3B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59B441AE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10120976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Evaluation of the trainee</w:t>
            </w:r>
          </w:p>
          <w:p w14:paraId="1F01B6A1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sz w:val="20"/>
                <w:szCs w:val="20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i/>
                <w:sz w:val="20"/>
                <w:szCs w:val="20"/>
                <w:lang w:val="en-GB" w:eastAsia="el-GR"/>
              </w:rPr>
              <w:t xml:space="preserve">(Observation and evaluation of the trainee´s skills gained during the traineeship, </w:t>
            </w:r>
            <w:r w:rsidRPr="00CA26DA">
              <w:rPr>
                <w:rFonts w:ascii="Arial Narrow" w:eastAsia="Times New Roman" w:hAnsi="Arial Narrow" w:cs="Arial"/>
                <w:i/>
                <w:sz w:val="20"/>
                <w:szCs w:val="20"/>
                <w:lang w:val="en-GB" w:eastAsia="el-GR"/>
              </w:rPr>
              <w:br/>
              <w:t>communication skills, workplace discipline, realization of the project task)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1FC81243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1015D264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3034FF5A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7C34DBEF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12E66187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2B383BB4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  <w:p w14:paraId="2757430E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79495977" w14:textId="77777777" w:rsidTr="00236C4C">
        <w:trPr>
          <w:trHeight w:val="454"/>
          <w:jc w:val="center"/>
        </w:trPr>
        <w:tc>
          <w:tcPr>
            <w:tcW w:w="1884" w:type="pct"/>
            <w:shd w:val="clear" w:color="auto" w:fill="auto"/>
            <w:vAlign w:val="center"/>
          </w:tcPr>
          <w:p w14:paraId="7348A8FE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Overall rating of the trainee - recommended grade*:</w:t>
            </w:r>
          </w:p>
          <w:p w14:paraId="458810FC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sz w:val="20"/>
                <w:szCs w:val="20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sz w:val="20"/>
                <w:szCs w:val="20"/>
                <w:lang w:val="en-GB" w:eastAsia="el-GR"/>
              </w:rPr>
              <w:t>(provided by the mentor)</w:t>
            </w:r>
          </w:p>
        </w:tc>
        <w:tc>
          <w:tcPr>
            <w:tcW w:w="3116" w:type="pct"/>
            <w:gridSpan w:val="3"/>
            <w:shd w:val="clear" w:color="auto" w:fill="auto"/>
            <w:vAlign w:val="center"/>
          </w:tcPr>
          <w:p w14:paraId="10005F01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  <w:tr w:rsidR="000D54A0" w:rsidRPr="00CA26DA" w14:paraId="1BF42983" w14:textId="77777777" w:rsidTr="00236C4C">
        <w:trPr>
          <w:trHeight w:val="454"/>
          <w:jc w:val="center"/>
        </w:trPr>
        <w:tc>
          <w:tcPr>
            <w:tcW w:w="1884" w:type="pct"/>
            <w:vMerge w:val="restart"/>
            <w:shd w:val="clear" w:color="auto" w:fill="auto"/>
            <w:vAlign w:val="center"/>
          </w:tcPr>
          <w:p w14:paraId="0DFA1B9A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Company certification:</w:t>
            </w:r>
          </w:p>
        </w:tc>
        <w:tc>
          <w:tcPr>
            <w:tcW w:w="1990" w:type="pct"/>
            <w:gridSpan w:val="2"/>
            <w:shd w:val="clear" w:color="auto" w:fill="auto"/>
            <w:vAlign w:val="center"/>
          </w:tcPr>
          <w:p w14:paraId="4F018FA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Name and surname:</w:t>
            </w:r>
          </w:p>
        </w:tc>
        <w:tc>
          <w:tcPr>
            <w:tcW w:w="1126" w:type="pct"/>
            <w:vMerge w:val="restart"/>
            <w:shd w:val="clear" w:color="auto" w:fill="auto"/>
          </w:tcPr>
          <w:p w14:paraId="09F1CA8D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Stamp:</w:t>
            </w:r>
          </w:p>
        </w:tc>
      </w:tr>
      <w:tr w:rsidR="000D54A0" w:rsidRPr="00CA26DA" w14:paraId="1E02F665" w14:textId="77777777" w:rsidTr="00236C4C">
        <w:trPr>
          <w:trHeight w:val="454"/>
          <w:jc w:val="center"/>
        </w:trPr>
        <w:tc>
          <w:tcPr>
            <w:tcW w:w="1884" w:type="pct"/>
            <w:vMerge/>
            <w:shd w:val="clear" w:color="auto" w:fill="auto"/>
            <w:vAlign w:val="center"/>
          </w:tcPr>
          <w:p w14:paraId="00E95977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  <w:tc>
          <w:tcPr>
            <w:tcW w:w="1990" w:type="pct"/>
            <w:gridSpan w:val="2"/>
            <w:shd w:val="clear" w:color="auto" w:fill="auto"/>
            <w:vAlign w:val="center"/>
          </w:tcPr>
          <w:p w14:paraId="1319D9AA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  <w:r w:rsidRPr="00CA26DA">
              <w:rPr>
                <w:rFonts w:ascii="Arial Narrow" w:eastAsia="Times New Roman" w:hAnsi="Arial Narrow" w:cs="Arial"/>
                <w:lang w:val="en-GB" w:eastAsia="el-GR"/>
              </w:rPr>
              <w:t>Signature:</w:t>
            </w:r>
          </w:p>
        </w:tc>
        <w:tc>
          <w:tcPr>
            <w:tcW w:w="1126" w:type="pct"/>
            <w:vMerge/>
            <w:shd w:val="clear" w:color="auto" w:fill="auto"/>
          </w:tcPr>
          <w:p w14:paraId="61C00169" w14:textId="77777777" w:rsidR="00CA26DA" w:rsidRPr="00CA26DA" w:rsidRDefault="00CA26DA" w:rsidP="00CA26DA">
            <w:pPr>
              <w:rPr>
                <w:rFonts w:ascii="Arial Narrow" w:eastAsia="Times New Roman" w:hAnsi="Arial Narrow" w:cs="Arial"/>
                <w:lang w:val="en-GB" w:eastAsia="el-GR"/>
              </w:rPr>
            </w:pPr>
          </w:p>
        </w:tc>
      </w:tr>
    </w:tbl>
    <w:p w14:paraId="3AF1B626" w14:textId="77777777" w:rsidR="00F741F9" w:rsidRDefault="00F741F9" w:rsidP="00F741F9">
      <w:pPr>
        <w:spacing w:after="0" w:line="240" w:lineRule="auto"/>
        <w:rPr>
          <w:rFonts w:ascii="Arial Narrow" w:eastAsia="Times New Roman" w:hAnsi="Arial Narrow" w:cs="Arial"/>
          <w:kern w:val="0"/>
          <w:lang w:val="en-GB" w:eastAsia="el-GR"/>
          <w14:ligatures w14:val="none"/>
        </w:rPr>
      </w:pPr>
    </w:p>
    <w:p w14:paraId="21FEBE06" w14:textId="544E3089" w:rsidR="008550C1" w:rsidRPr="008550C1" w:rsidRDefault="00F741F9" w:rsidP="008550C1">
      <w:pPr>
        <w:spacing w:after="0" w:line="240" w:lineRule="auto"/>
        <w:rPr>
          <w:rFonts w:ascii="Arial Narrow" w:eastAsia="Times New Roman" w:hAnsi="Arial Narrow" w:cs="Arial"/>
          <w:b/>
          <w:bCs/>
          <w:kern w:val="0"/>
          <w:sz w:val="28"/>
          <w:szCs w:val="28"/>
          <w:lang w:eastAsia="el-GR"/>
          <w14:ligatures w14:val="none"/>
        </w:rPr>
      </w:pPr>
      <w:r w:rsidRPr="00F741F9">
        <w:rPr>
          <w:rFonts w:ascii="Arial Narrow" w:eastAsia="Times New Roman" w:hAnsi="Arial Narrow" w:cs="Arial"/>
          <w:i/>
          <w:iCs/>
          <w:kern w:val="0"/>
          <w:lang w:val="en-GB" w:eastAsia="el-GR"/>
          <w14:ligatures w14:val="none"/>
        </w:rPr>
        <w:t>*</w:t>
      </w:r>
      <w:proofErr w:type="spellStart"/>
      <w:r w:rsidRPr="00F741F9">
        <w:rPr>
          <w:rFonts w:ascii="Arial Narrow" w:eastAsia="Times New Roman" w:hAnsi="Arial Narrow" w:cs="Arial"/>
          <w:i/>
          <w:iCs/>
          <w:kern w:val="0"/>
          <w:lang w:eastAsia="el-GR"/>
          <w14:ligatures w14:val="none"/>
        </w:rPr>
        <w:t>Grading</w:t>
      </w:r>
      <w:proofErr w:type="spellEnd"/>
      <w:r w:rsidRPr="00F741F9">
        <w:rPr>
          <w:rFonts w:ascii="Arial Narrow" w:eastAsia="Times New Roman" w:hAnsi="Arial Narrow" w:cs="Arial"/>
          <w:i/>
          <w:iCs/>
          <w:kern w:val="0"/>
          <w:lang w:eastAsia="el-GR"/>
          <w14:ligatures w14:val="none"/>
        </w:rPr>
        <w:t xml:space="preserve"> system: excellent-5; </w:t>
      </w:r>
      <w:proofErr w:type="spellStart"/>
      <w:r w:rsidRPr="00F741F9">
        <w:rPr>
          <w:rFonts w:ascii="Arial Narrow" w:eastAsia="Times New Roman" w:hAnsi="Arial Narrow" w:cs="Arial"/>
          <w:i/>
          <w:iCs/>
          <w:kern w:val="0"/>
          <w:lang w:eastAsia="el-GR"/>
          <w14:ligatures w14:val="none"/>
        </w:rPr>
        <w:t>very</w:t>
      </w:r>
      <w:proofErr w:type="spellEnd"/>
      <w:r w:rsidRPr="00F741F9">
        <w:rPr>
          <w:rFonts w:ascii="Arial Narrow" w:eastAsia="Times New Roman" w:hAnsi="Arial Narrow" w:cs="Arial"/>
          <w:i/>
          <w:iCs/>
          <w:kern w:val="0"/>
          <w:lang w:eastAsia="el-GR"/>
          <w14:ligatures w14:val="none"/>
        </w:rPr>
        <w:t xml:space="preserve"> good-4; good-3; sufficient-2; insufficient-1</w:t>
      </w:r>
    </w:p>
    <w:sectPr w:rsidR="008550C1" w:rsidRPr="008550C1" w:rsidSect="000F0D17">
      <w:headerReference w:type="default" r:id="rId7"/>
      <w:footerReference w:type="even" r:id="rId8"/>
      <w:footerReference w:type="default" r:id="rId9"/>
      <w:pgSz w:w="11906" w:h="16838"/>
      <w:pgMar w:top="1440" w:right="1440" w:bottom="1440" w:left="144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76046" w14:textId="77777777" w:rsidR="001872E9" w:rsidRDefault="001872E9" w:rsidP="00BA2CD8">
      <w:pPr>
        <w:spacing w:after="0" w:line="240" w:lineRule="auto"/>
      </w:pPr>
      <w:r>
        <w:separator/>
      </w:r>
    </w:p>
  </w:endnote>
  <w:endnote w:type="continuationSeparator" w:id="0">
    <w:p w14:paraId="4DC19EF8" w14:textId="77777777" w:rsidR="001872E9" w:rsidRDefault="001872E9" w:rsidP="00BA2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0AE89" w14:textId="77777777" w:rsidR="00022A22" w:rsidRDefault="00E377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0B47344" w14:textId="77777777" w:rsidR="00022A22" w:rsidRDefault="00022A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1F4E" w14:textId="288CDCE4" w:rsidR="00022A22" w:rsidRDefault="00022A22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49B59" w14:textId="77777777" w:rsidR="001872E9" w:rsidRDefault="001872E9" w:rsidP="00BA2CD8">
      <w:pPr>
        <w:spacing w:after="0" w:line="240" w:lineRule="auto"/>
      </w:pPr>
      <w:r>
        <w:separator/>
      </w:r>
    </w:p>
  </w:footnote>
  <w:footnote w:type="continuationSeparator" w:id="0">
    <w:p w14:paraId="172F8445" w14:textId="77777777" w:rsidR="001872E9" w:rsidRDefault="001872E9" w:rsidP="00BA2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insideH w:val="single" w:sz="4" w:space="0" w:color="000000"/>
      </w:tblBorders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24032B" w:rsidRPr="00D229B5" w14:paraId="2F3CDEBA" w14:textId="77777777" w:rsidTr="00BC6964">
      <w:tc>
        <w:tcPr>
          <w:tcW w:w="5263" w:type="dxa"/>
          <w:vAlign w:val="center"/>
        </w:tcPr>
        <w:p w14:paraId="7B792E68" w14:textId="65668774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  <w:tc>
        <w:tcPr>
          <w:tcW w:w="5263" w:type="dxa"/>
          <w:vAlign w:val="center"/>
        </w:tcPr>
        <w:p w14:paraId="72F657BF" w14:textId="13FF68E5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  <w:tc>
        <w:tcPr>
          <w:tcW w:w="5263" w:type="dxa"/>
          <w:vAlign w:val="center"/>
        </w:tcPr>
        <w:p w14:paraId="6F912B73" w14:textId="15DABD57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</w:tr>
  </w:tbl>
  <w:p w14:paraId="4D395A77" w14:textId="29676541" w:rsidR="00022A22" w:rsidRDefault="00F33BD7">
    <w:pPr>
      <w:pStyle w:val="Header"/>
    </w:pPr>
    <w:r w:rsidRPr="00F33BD7">
      <w:rPr>
        <w:rFonts w:ascii="Times New Roman" w:hAnsi="Times New Roman"/>
        <w:noProof/>
        <w:sz w:val="24"/>
        <w:szCs w:val="24"/>
        <w:bdr w:val="nil"/>
      </w:rPr>
      <w:drawing>
        <wp:anchor distT="152400" distB="152400" distL="152400" distR="152400" simplePos="0" relativeHeight="251659264" behindDoc="1" locked="0" layoutInCell="1" allowOverlap="1" wp14:anchorId="46EF4015" wp14:editId="747148EA">
          <wp:simplePos x="0" y="0"/>
          <wp:positionH relativeFrom="page">
            <wp:posOffset>56515</wp:posOffset>
          </wp:positionH>
          <wp:positionV relativeFrom="page">
            <wp:posOffset>89535</wp:posOffset>
          </wp:positionV>
          <wp:extent cx="7372349" cy="1714500"/>
          <wp:effectExtent l="0" t="0" r="0" b="0"/>
          <wp:wrapNone/>
          <wp:docPr id="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AIDA mem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978"/>
                  <a:stretch/>
                </pic:blipFill>
                <pic:spPr bwMode="auto">
                  <a:xfrm>
                    <a:off x="0" y="0"/>
                    <a:ext cx="7372349" cy="1714500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EF2612"/>
    <w:multiLevelType w:val="multilevel"/>
    <w:tmpl w:val="CC508CB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BC82E5E"/>
    <w:multiLevelType w:val="hybridMultilevel"/>
    <w:tmpl w:val="F2E4AC28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BE3594"/>
    <w:multiLevelType w:val="hybridMultilevel"/>
    <w:tmpl w:val="EEAA8316"/>
    <w:lvl w:ilvl="0" w:tplc="36000180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4A4C09FD"/>
    <w:multiLevelType w:val="hybridMultilevel"/>
    <w:tmpl w:val="24D6A8FC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1F31E2"/>
    <w:multiLevelType w:val="hybridMultilevel"/>
    <w:tmpl w:val="C802A394"/>
    <w:lvl w:ilvl="0" w:tplc="C9E856D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47FD1"/>
    <w:multiLevelType w:val="hybridMultilevel"/>
    <w:tmpl w:val="9DB01AE0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85056">
    <w:abstractNumId w:val="0"/>
  </w:num>
  <w:num w:numId="2" w16cid:durableId="539905434">
    <w:abstractNumId w:val="5"/>
  </w:num>
  <w:num w:numId="3" w16cid:durableId="1131751963">
    <w:abstractNumId w:val="2"/>
  </w:num>
  <w:num w:numId="4" w16cid:durableId="2033265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01915172">
    <w:abstractNumId w:val="3"/>
  </w:num>
  <w:num w:numId="6" w16cid:durableId="3253998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LK0NDayNDO1MDNU0lEKTi0uzszPAykwqwUA/wSj+ywAAAA="/>
  </w:docVars>
  <w:rsids>
    <w:rsidRoot w:val="00BA2CD8"/>
    <w:rsid w:val="00020252"/>
    <w:rsid w:val="00022A22"/>
    <w:rsid w:val="0002551A"/>
    <w:rsid w:val="000B13B5"/>
    <w:rsid w:val="000C4617"/>
    <w:rsid w:val="000D54A0"/>
    <w:rsid w:val="000F0D17"/>
    <w:rsid w:val="000F7901"/>
    <w:rsid w:val="00110D47"/>
    <w:rsid w:val="001872E9"/>
    <w:rsid w:val="001A2ADF"/>
    <w:rsid w:val="001F3F23"/>
    <w:rsid w:val="00210FBA"/>
    <w:rsid w:val="00217CD2"/>
    <w:rsid w:val="00233DF1"/>
    <w:rsid w:val="00236C4C"/>
    <w:rsid w:val="00285693"/>
    <w:rsid w:val="002F35EE"/>
    <w:rsid w:val="00300B89"/>
    <w:rsid w:val="003848E4"/>
    <w:rsid w:val="00397013"/>
    <w:rsid w:val="003A2535"/>
    <w:rsid w:val="003D0F3C"/>
    <w:rsid w:val="0040655B"/>
    <w:rsid w:val="00444EAB"/>
    <w:rsid w:val="00454B57"/>
    <w:rsid w:val="004B0EA8"/>
    <w:rsid w:val="004B42BF"/>
    <w:rsid w:val="004B78AD"/>
    <w:rsid w:val="00506B51"/>
    <w:rsid w:val="0051023C"/>
    <w:rsid w:val="0051341A"/>
    <w:rsid w:val="00556E3E"/>
    <w:rsid w:val="00580006"/>
    <w:rsid w:val="005D0598"/>
    <w:rsid w:val="005D5E65"/>
    <w:rsid w:val="005E528F"/>
    <w:rsid w:val="005E622E"/>
    <w:rsid w:val="0062572E"/>
    <w:rsid w:val="00627C5D"/>
    <w:rsid w:val="00691D57"/>
    <w:rsid w:val="006E3C19"/>
    <w:rsid w:val="007234EA"/>
    <w:rsid w:val="007B6794"/>
    <w:rsid w:val="007D2648"/>
    <w:rsid w:val="008550C1"/>
    <w:rsid w:val="00867205"/>
    <w:rsid w:val="00872F4B"/>
    <w:rsid w:val="008761A1"/>
    <w:rsid w:val="008C3237"/>
    <w:rsid w:val="0090725B"/>
    <w:rsid w:val="009302BA"/>
    <w:rsid w:val="00960035"/>
    <w:rsid w:val="009706EB"/>
    <w:rsid w:val="00983E4E"/>
    <w:rsid w:val="0098457C"/>
    <w:rsid w:val="009C197E"/>
    <w:rsid w:val="009C652C"/>
    <w:rsid w:val="009F24CA"/>
    <w:rsid w:val="009F40A0"/>
    <w:rsid w:val="00A65402"/>
    <w:rsid w:val="00A908A1"/>
    <w:rsid w:val="00A96C03"/>
    <w:rsid w:val="00AA6FC6"/>
    <w:rsid w:val="00AC0F6E"/>
    <w:rsid w:val="00B12724"/>
    <w:rsid w:val="00B14B8F"/>
    <w:rsid w:val="00B30BD6"/>
    <w:rsid w:val="00BA2CD8"/>
    <w:rsid w:val="00BA3854"/>
    <w:rsid w:val="00C817EC"/>
    <w:rsid w:val="00C84964"/>
    <w:rsid w:val="00CA26DA"/>
    <w:rsid w:val="00CD3F8E"/>
    <w:rsid w:val="00CE7048"/>
    <w:rsid w:val="00D26431"/>
    <w:rsid w:val="00D26AEE"/>
    <w:rsid w:val="00D50C22"/>
    <w:rsid w:val="00D672F9"/>
    <w:rsid w:val="00D870DC"/>
    <w:rsid w:val="00DD1CCC"/>
    <w:rsid w:val="00E377C9"/>
    <w:rsid w:val="00E530B5"/>
    <w:rsid w:val="00E54B40"/>
    <w:rsid w:val="00F24230"/>
    <w:rsid w:val="00F33BD7"/>
    <w:rsid w:val="00F741F9"/>
    <w:rsid w:val="00F9674B"/>
    <w:rsid w:val="00FA5800"/>
    <w:rsid w:val="00FB2A6F"/>
    <w:rsid w:val="00FB6FA4"/>
    <w:rsid w:val="00FD14BC"/>
    <w:rsid w:val="00FF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FB48A"/>
  <w15:chartTrackingRefBased/>
  <w15:docId w15:val="{59102351-8F28-4DB8-BDDF-4C45B1412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A2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CD8"/>
  </w:style>
  <w:style w:type="paragraph" w:styleId="Header">
    <w:name w:val="header"/>
    <w:basedOn w:val="Normal"/>
    <w:link w:val="HeaderChar"/>
    <w:uiPriority w:val="99"/>
    <w:unhideWhenUsed/>
    <w:rsid w:val="00BA2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CD8"/>
  </w:style>
  <w:style w:type="paragraph" w:styleId="CommentText">
    <w:name w:val="annotation text"/>
    <w:basedOn w:val="Normal"/>
    <w:link w:val="CommentTextChar"/>
    <w:semiHidden/>
    <w:rsid w:val="00BA2CD8"/>
    <w:pPr>
      <w:spacing w:after="0" w:line="240" w:lineRule="auto"/>
    </w:pPr>
    <w:rPr>
      <w:rFonts w:ascii="Arial" w:eastAsia="Times New Roman" w:hAnsi="Arial" w:cs="Times New Roman"/>
      <w:kern w:val="0"/>
      <w:sz w:val="20"/>
      <w:szCs w:val="20"/>
      <w:lang w:val="el-GR" w:eastAsia="el-GR"/>
      <w14:ligatures w14:val="none"/>
    </w:rPr>
  </w:style>
  <w:style w:type="character" w:customStyle="1" w:styleId="CommentTextChar">
    <w:name w:val="Comment Text Char"/>
    <w:basedOn w:val="DefaultParagraphFont"/>
    <w:link w:val="CommentText"/>
    <w:semiHidden/>
    <w:rsid w:val="00BA2CD8"/>
    <w:rPr>
      <w:rFonts w:ascii="Arial" w:eastAsia="Times New Roman" w:hAnsi="Arial" w:cs="Times New Roman"/>
      <w:kern w:val="0"/>
      <w:sz w:val="20"/>
      <w:szCs w:val="20"/>
      <w:lang w:val="el-GR" w:eastAsia="el-GR"/>
      <w14:ligatures w14:val="none"/>
    </w:rPr>
  </w:style>
  <w:style w:type="character" w:styleId="PageNumber">
    <w:name w:val="page number"/>
    <w:basedOn w:val="DefaultParagraphFont"/>
    <w:rsid w:val="00BA2CD8"/>
  </w:style>
  <w:style w:type="table" w:styleId="TableGrid">
    <w:name w:val="Table Grid"/>
    <w:basedOn w:val="TableNormal"/>
    <w:uiPriority w:val="39"/>
    <w:rsid w:val="00454B57"/>
    <w:pPr>
      <w:spacing w:after="0" w:line="240" w:lineRule="auto"/>
    </w:pPr>
    <w:rPr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1">
    <w:name w:val="Rešetka tablice1"/>
    <w:basedOn w:val="TableNormal"/>
    <w:next w:val="TableGrid"/>
    <w:uiPriority w:val="59"/>
    <w:rsid w:val="0062572E"/>
    <w:pPr>
      <w:spacing w:after="0" w:line="240" w:lineRule="auto"/>
      <w:jc w:val="both"/>
    </w:pPr>
    <w:rPr>
      <w:rFonts w:ascii="Arial" w:hAnsi="Arial" w:cs="Arial"/>
      <w:kern w:val="0"/>
      <w:sz w:val="24"/>
      <w:szCs w:val="24"/>
      <w:lang w:eastAsia="en-US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83E4E"/>
    <w:pPr>
      <w:spacing w:after="0" w:line="240" w:lineRule="auto"/>
    </w:pPr>
    <w:rPr>
      <w:kern w:val="0"/>
      <w:sz w:val="20"/>
      <w:szCs w:val="20"/>
      <w:lang w:eastAsia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3E4E"/>
    <w:rPr>
      <w:kern w:val="0"/>
      <w:sz w:val="20"/>
      <w:szCs w:val="20"/>
      <w:lang w:eastAsia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983E4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44E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</dc:creator>
  <cp:keywords/>
  <dc:description/>
  <cp:lastModifiedBy>Ivana Miličević</cp:lastModifiedBy>
  <cp:revision>12</cp:revision>
  <dcterms:created xsi:type="dcterms:W3CDTF">2023-09-19T08:46:00Z</dcterms:created>
  <dcterms:modified xsi:type="dcterms:W3CDTF">2025-10-13T08:16:00Z</dcterms:modified>
</cp:coreProperties>
</file>